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244C5C" w14:textId="591CA0F1" w:rsidR="009947D7" w:rsidRPr="00395675" w:rsidRDefault="009947D7" w:rsidP="00395675">
      <w:pPr>
        <w:pStyle w:val="Default"/>
        <w:spacing w:line="360" w:lineRule="auto"/>
        <w:jc w:val="both"/>
        <w:rPr>
          <w:b/>
          <w:bCs/>
          <w:sz w:val="28"/>
          <w:szCs w:val="28"/>
        </w:rPr>
      </w:pPr>
      <w:r w:rsidRPr="00395675">
        <w:rPr>
          <w:b/>
          <w:bCs/>
          <w:sz w:val="28"/>
          <w:szCs w:val="28"/>
        </w:rPr>
        <w:t xml:space="preserve">Liebe Freizeitteilnehmer, </w:t>
      </w:r>
      <w:r w:rsidR="00395675">
        <w:rPr>
          <w:b/>
          <w:bCs/>
          <w:sz w:val="28"/>
          <w:szCs w:val="28"/>
        </w:rPr>
        <w:t>l</w:t>
      </w:r>
      <w:r w:rsidRPr="00395675">
        <w:rPr>
          <w:b/>
          <w:bCs/>
          <w:sz w:val="28"/>
          <w:szCs w:val="28"/>
        </w:rPr>
        <w:t xml:space="preserve">iebe Eltern, </w:t>
      </w:r>
    </w:p>
    <w:p w14:paraId="3BA2E352" w14:textId="39CE3B3E" w:rsidR="00C47EBE" w:rsidRPr="00395675" w:rsidRDefault="009947D7" w:rsidP="00395675">
      <w:pPr>
        <w:pStyle w:val="Default"/>
        <w:spacing w:line="360" w:lineRule="auto"/>
        <w:jc w:val="both"/>
        <w:rPr>
          <w:sz w:val="28"/>
          <w:szCs w:val="28"/>
        </w:rPr>
      </w:pPr>
      <w:r w:rsidRPr="00395675">
        <w:rPr>
          <w:sz w:val="28"/>
          <w:szCs w:val="28"/>
        </w:rPr>
        <w:t>die Erfahrungen der letzten Jahre haben gezeigt,</w:t>
      </w:r>
      <w:r w:rsidR="00395675" w:rsidRPr="00395675">
        <w:rPr>
          <w:sz w:val="28"/>
          <w:szCs w:val="28"/>
        </w:rPr>
        <w:t xml:space="preserve"> </w:t>
      </w:r>
      <w:r w:rsidR="00C47EBE" w:rsidRPr="00395675">
        <w:rPr>
          <w:sz w:val="28"/>
          <w:szCs w:val="28"/>
        </w:rPr>
        <w:t>dass die</w:t>
      </w:r>
      <w:r w:rsidR="00395675" w:rsidRPr="00395675">
        <w:rPr>
          <w:sz w:val="28"/>
          <w:szCs w:val="28"/>
        </w:rPr>
        <w:t xml:space="preserve"> </w:t>
      </w:r>
      <w:r w:rsidR="00C47EBE" w:rsidRPr="00395675">
        <w:rPr>
          <w:sz w:val="28"/>
          <w:szCs w:val="28"/>
        </w:rPr>
        <w:t xml:space="preserve">Durchführung der Angebote an die aktuellen Verordnungen angepasst werden musste. </w:t>
      </w:r>
    </w:p>
    <w:p w14:paraId="5E758961" w14:textId="2E1D84DC" w:rsidR="009947D7" w:rsidRPr="00C47EBE" w:rsidRDefault="009947D7" w:rsidP="00D75E60">
      <w:pPr>
        <w:pStyle w:val="Default"/>
        <w:spacing w:line="360" w:lineRule="auto"/>
        <w:jc w:val="both"/>
      </w:pPr>
      <w:r w:rsidRPr="00395675">
        <w:rPr>
          <w:sz w:val="28"/>
          <w:szCs w:val="28"/>
        </w:rPr>
        <w:t xml:space="preserve">Daher </w:t>
      </w:r>
      <w:r w:rsidR="00395675">
        <w:rPr>
          <w:sz w:val="28"/>
          <w:szCs w:val="28"/>
        </w:rPr>
        <w:t>gehen wir davon aus, dass</w:t>
      </w:r>
      <w:r w:rsidRPr="00395675">
        <w:rPr>
          <w:sz w:val="28"/>
          <w:szCs w:val="28"/>
        </w:rPr>
        <w:t xml:space="preserve"> es </w:t>
      </w:r>
      <w:r w:rsidR="00395675">
        <w:rPr>
          <w:sz w:val="28"/>
          <w:szCs w:val="28"/>
        </w:rPr>
        <w:t>auch 2022 zu</w:t>
      </w:r>
      <w:r w:rsidRPr="00395675">
        <w:rPr>
          <w:sz w:val="28"/>
          <w:szCs w:val="28"/>
        </w:rPr>
        <w:t xml:space="preserve"> kurzfristigen Änderungen kommen</w:t>
      </w:r>
      <w:r w:rsidR="00395675">
        <w:rPr>
          <w:sz w:val="28"/>
          <w:szCs w:val="28"/>
        </w:rPr>
        <w:t xml:space="preserve"> kann</w:t>
      </w:r>
      <w:r w:rsidRPr="00395675">
        <w:rPr>
          <w:sz w:val="28"/>
          <w:szCs w:val="28"/>
        </w:rPr>
        <w:t xml:space="preserve">. </w:t>
      </w:r>
      <w:r w:rsidR="00C47EBE" w:rsidRPr="00395675">
        <w:rPr>
          <w:sz w:val="28"/>
          <w:szCs w:val="28"/>
        </w:rPr>
        <w:t>Auch aus diesem Grund halten wir euch per Mail auf dem Laufenden.</w:t>
      </w:r>
      <w:r w:rsidR="00D75E60">
        <w:rPr>
          <w:sz w:val="28"/>
          <w:szCs w:val="28"/>
        </w:rPr>
        <w:t xml:space="preserve"> Die Anmeldung bitte in den Briefkasten des Primus-</w:t>
      </w:r>
      <w:proofErr w:type="spellStart"/>
      <w:r w:rsidR="00D75E60">
        <w:rPr>
          <w:sz w:val="28"/>
          <w:szCs w:val="28"/>
        </w:rPr>
        <w:t>Truber</w:t>
      </w:r>
      <w:proofErr w:type="spellEnd"/>
      <w:r w:rsidR="00D75E60">
        <w:rPr>
          <w:sz w:val="28"/>
          <w:szCs w:val="28"/>
        </w:rPr>
        <w:t>-Hauses werfen (</w:t>
      </w:r>
      <w:proofErr w:type="spellStart"/>
      <w:r w:rsidR="00D75E60">
        <w:rPr>
          <w:sz w:val="28"/>
          <w:szCs w:val="28"/>
        </w:rPr>
        <w:t>Heinlenstraße</w:t>
      </w:r>
      <w:proofErr w:type="spellEnd"/>
      <w:r w:rsidR="00D75E60">
        <w:rPr>
          <w:sz w:val="28"/>
          <w:szCs w:val="28"/>
        </w:rPr>
        <w:t xml:space="preserve"> 40, 72072 Tübingen)</w:t>
      </w:r>
    </w:p>
    <w:p w14:paraId="0FF9CCE1" w14:textId="41A710C9" w:rsidR="006B0AAD" w:rsidRPr="00395675" w:rsidRDefault="006B0AAD" w:rsidP="002D7197">
      <w:pPr>
        <w:pStyle w:val="Default"/>
        <w:spacing w:line="360" w:lineRule="auto"/>
        <w:rPr>
          <w:sz w:val="40"/>
          <w:szCs w:val="40"/>
        </w:rPr>
      </w:pPr>
      <w:r w:rsidRPr="00395675">
        <w:rPr>
          <w:b/>
          <w:bCs/>
          <w:sz w:val="40"/>
          <w:szCs w:val="40"/>
        </w:rPr>
        <w:t>Anmeldung</w:t>
      </w:r>
      <w:r w:rsidR="00D36075">
        <w:rPr>
          <w:b/>
          <w:bCs/>
          <w:sz w:val="40"/>
          <w:szCs w:val="40"/>
        </w:rPr>
        <w:t xml:space="preserve"> Zeltlager </w:t>
      </w:r>
      <w:proofErr w:type="spellStart"/>
      <w:r w:rsidR="00D36075">
        <w:rPr>
          <w:b/>
          <w:bCs/>
          <w:sz w:val="40"/>
          <w:szCs w:val="40"/>
        </w:rPr>
        <w:t>Ebnisee</w:t>
      </w:r>
      <w:proofErr w:type="spellEnd"/>
      <w:r w:rsidR="00D36075">
        <w:rPr>
          <w:b/>
          <w:bCs/>
          <w:sz w:val="40"/>
          <w:szCs w:val="40"/>
        </w:rPr>
        <w:t xml:space="preserve"> (24.08-02.09.22)</w:t>
      </w:r>
      <w:bookmarkStart w:id="0" w:name="_GoBack"/>
      <w:bookmarkEnd w:id="0"/>
    </w:p>
    <w:p w14:paraId="7D3596A5" w14:textId="2D0EB381" w:rsidR="006B0AAD" w:rsidRPr="00395675" w:rsidRDefault="006B0AAD" w:rsidP="002D7197">
      <w:pPr>
        <w:pStyle w:val="Default"/>
        <w:spacing w:line="360" w:lineRule="auto"/>
      </w:pPr>
      <w:r w:rsidRPr="00395675">
        <w:rPr>
          <w:b/>
          <w:bCs/>
        </w:rPr>
        <w:t>Name, Vorname</w:t>
      </w:r>
      <w:r w:rsidRPr="00395675">
        <w:t xml:space="preserve"> des Kindes:</w:t>
      </w:r>
    </w:p>
    <w:p w14:paraId="0BE14004" w14:textId="4AC19110" w:rsidR="006B0AAD" w:rsidRPr="00395675" w:rsidRDefault="006B0AAD" w:rsidP="002D7197">
      <w:pPr>
        <w:pStyle w:val="Default"/>
        <w:spacing w:line="360" w:lineRule="auto"/>
      </w:pPr>
      <w:r w:rsidRPr="00395675">
        <w:t>_____________________________________________________</w:t>
      </w:r>
      <w:r w:rsidR="002D7197" w:rsidRPr="00395675">
        <w:t>_____</w:t>
      </w:r>
      <w:r w:rsidR="00165727">
        <w:t>_____________</w:t>
      </w:r>
    </w:p>
    <w:p w14:paraId="5F690312" w14:textId="77777777" w:rsidR="002D7197" w:rsidRPr="00395675" w:rsidRDefault="002D7197" w:rsidP="002D7197">
      <w:pPr>
        <w:pStyle w:val="Default"/>
        <w:spacing w:line="360" w:lineRule="auto"/>
        <w:rPr>
          <w:sz w:val="22"/>
          <w:szCs w:val="22"/>
        </w:rPr>
      </w:pPr>
    </w:p>
    <w:p w14:paraId="5B618788" w14:textId="17905F31" w:rsidR="006B0AAD" w:rsidRPr="00395675" w:rsidRDefault="006B0AAD" w:rsidP="002D7197">
      <w:pPr>
        <w:pStyle w:val="Default"/>
        <w:spacing w:line="360" w:lineRule="auto"/>
      </w:pPr>
      <w:r w:rsidRPr="00395675">
        <w:rPr>
          <w:b/>
          <w:bCs/>
        </w:rPr>
        <w:t>Geburtsdatum</w:t>
      </w:r>
      <w:r w:rsidRPr="00395675">
        <w:t>:</w:t>
      </w:r>
      <w:r w:rsidR="00395675">
        <w:t xml:space="preserve"> </w:t>
      </w:r>
      <w:r w:rsidRPr="00395675">
        <w:t>________________________________________</w:t>
      </w:r>
      <w:r w:rsidR="002D7197" w:rsidRPr="00395675">
        <w:t>___</w:t>
      </w:r>
      <w:r w:rsidR="00165727">
        <w:t>_____________</w:t>
      </w:r>
      <w:r w:rsidR="002D7197" w:rsidRPr="00395675">
        <w:t>__</w:t>
      </w:r>
    </w:p>
    <w:p w14:paraId="4D97E880" w14:textId="77777777" w:rsidR="002D7197" w:rsidRPr="00395675" w:rsidRDefault="002D7197" w:rsidP="002D7197">
      <w:pPr>
        <w:pStyle w:val="Default"/>
        <w:spacing w:line="360" w:lineRule="auto"/>
        <w:rPr>
          <w:sz w:val="22"/>
          <w:szCs w:val="22"/>
        </w:rPr>
      </w:pPr>
    </w:p>
    <w:p w14:paraId="47996172" w14:textId="365E6951" w:rsidR="006B0AAD" w:rsidRPr="00395675" w:rsidRDefault="006B0AAD" w:rsidP="002D7197">
      <w:pPr>
        <w:pStyle w:val="Default"/>
        <w:spacing w:line="360" w:lineRule="auto"/>
      </w:pPr>
      <w:r w:rsidRPr="00395675">
        <w:rPr>
          <w:b/>
          <w:bCs/>
        </w:rPr>
        <w:t>Anschrift</w:t>
      </w:r>
      <w:r w:rsidRPr="00395675">
        <w:t>: _____________________________________________</w:t>
      </w:r>
      <w:r w:rsidR="002D7197" w:rsidRPr="00395675">
        <w:t>____</w:t>
      </w:r>
      <w:r w:rsidR="00165727">
        <w:t>____________</w:t>
      </w:r>
      <w:r w:rsidR="002D7197" w:rsidRPr="00395675">
        <w:t>_</w:t>
      </w:r>
    </w:p>
    <w:p w14:paraId="623C219D" w14:textId="28167B1F" w:rsidR="006B0AAD" w:rsidRPr="00395675" w:rsidRDefault="006B0AAD" w:rsidP="002D7197">
      <w:pPr>
        <w:pStyle w:val="Default"/>
        <w:spacing w:line="360" w:lineRule="auto"/>
      </w:pPr>
      <w:r w:rsidRPr="00395675">
        <w:t>_____________________________________________________</w:t>
      </w:r>
      <w:r w:rsidR="002D7197" w:rsidRPr="00395675">
        <w:t>____</w:t>
      </w:r>
      <w:r w:rsidR="00165727">
        <w:t>_____________</w:t>
      </w:r>
      <w:r w:rsidR="002D7197" w:rsidRPr="00395675">
        <w:t>_</w:t>
      </w:r>
    </w:p>
    <w:p w14:paraId="0DDD4AF8" w14:textId="77777777" w:rsidR="00AF28E1" w:rsidRDefault="00AF28E1" w:rsidP="002D7197">
      <w:pPr>
        <w:pStyle w:val="Default"/>
        <w:spacing w:line="360" w:lineRule="auto"/>
      </w:pPr>
    </w:p>
    <w:p w14:paraId="022F8C70" w14:textId="2465503F" w:rsidR="006B0AAD" w:rsidRPr="00395675" w:rsidRDefault="006B0AAD" w:rsidP="002D7197">
      <w:pPr>
        <w:pStyle w:val="Default"/>
        <w:spacing w:line="360" w:lineRule="auto"/>
      </w:pPr>
      <w:r w:rsidRPr="00395675">
        <w:rPr>
          <w:b/>
          <w:bCs/>
        </w:rPr>
        <w:t>Telefon</w:t>
      </w:r>
      <w:r w:rsidRPr="00395675">
        <w:t>: ______________________________________________</w:t>
      </w:r>
      <w:r w:rsidR="002D7197" w:rsidRPr="00395675">
        <w:t>____</w:t>
      </w:r>
      <w:r w:rsidR="00165727">
        <w:t>____________</w:t>
      </w:r>
      <w:r w:rsidR="002D7197" w:rsidRPr="00395675">
        <w:t>_</w:t>
      </w:r>
    </w:p>
    <w:p w14:paraId="411B22D6" w14:textId="77777777" w:rsidR="002D7197" w:rsidRPr="00395675" w:rsidRDefault="002D7197" w:rsidP="002D7197">
      <w:pPr>
        <w:pStyle w:val="Default"/>
        <w:spacing w:line="360" w:lineRule="auto"/>
        <w:rPr>
          <w:sz w:val="22"/>
          <w:szCs w:val="22"/>
        </w:rPr>
      </w:pPr>
    </w:p>
    <w:p w14:paraId="752B6413" w14:textId="0394413A" w:rsidR="006B0AAD" w:rsidRPr="00395675" w:rsidRDefault="006B0AAD" w:rsidP="002D7197">
      <w:pPr>
        <w:pStyle w:val="Default"/>
        <w:spacing w:line="360" w:lineRule="auto"/>
      </w:pPr>
      <w:r w:rsidRPr="00395675">
        <w:rPr>
          <w:b/>
          <w:bCs/>
        </w:rPr>
        <w:t>E-Mail</w:t>
      </w:r>
      <w:r w:rsidRPr="00395675">
        <w:t>: _______________________________________________</w:t>
      </w:r>
      <w:r w:rsidR="002D7197" w:rsidRPr="00395675">
        <w:t>____</w:t>
      </w:r>
      <w:r w:rsidR="00165727">
        <w:t>____________</w:t>
      </w:r>
      <w:r w:rsidR="002D7197" w:rsidRPr="00395675">
        <w:t>_</w:t>
      </w:r>
    </w:p>
    <w:p w14:paraId="60A1B763" w14:textId="77777777" w:rsidR="006B0AAD" w:rsidRPr="00395675" w:rsidRDefault="006B0AAD" w:rsidP="002D7197">
      <w:pPr>
        <w:pStyle w:val="Default"/>
        <w:spacing w:line="360" w:lineRule="auto"/>
        <w:rPr>
          <w:sz w:val="22"/>
          <w:szCs w:val="22"/>
        </w:rPr>
      </w:pPr>
    </w:p>
    <w:p w14:paraId="5F19720C" w14:textId="25F24B4D" w:rsidR="006B0AAD" w:rsidRPr="00395675" w:rsidRDefault="006B0AAD" w:rsidP="002D7197">
      <w:pPr>
        <w:pStyle w:val="Default"/>
        <w:spacing w:line="360" w:lineRule="auto"/>
        <w:rPr>
          <w:b/>
          <w:bCs/>
        </w:rPr>
      </w:pPr>
      <w:r w:rsidRPr="00395675">
        <w:rPr>
          <w:b/>
          <w:bCs/>
        </w:rPr>
        <w:t>Essen:</w:t>
      </w:r>
    </w:p>
    <w:p w14:paraId="519C8FAF" w14:textId="6186B029" w:rsidR="006B0AAD" w:rsidRPr="00395675" w:rsidRDefault="006B0AAD" w:rsidP="002D7197">
      <w:pPr>
        <w:pStyle w:val="Default"/>
        <w:spacing w:line="360" w:lineRule="auto"/>
      </w:pPr>
      <w:r w:rsidRPr="00395675">
        <w:t xml:space="preserve">Vegetarisch: </w:t>
      </w:r>
      <w:r w:rsidRPr="00395675">
        <w:rPr>
          <w:sz w:val="36"/>
          <w:szCs w:val="36"/>
        </w:rPr>
        <w:sym w:font="Wingdings 2" w:char="F02A"/>
      </w:r>
      <w:r w:rsidR="002D7197" w:rsidRPr="00395675">
        <w:rPr>
          <w:sz w:val="36"/>
          <w:szCs w:val="36"/>
        </w:rPr>
        <w:tab/>
      </w:r>
      <w:r w:rsidR="002D7197" w:rsidRPr="00395675">
        <w:rPr>
          <w:sz w:val="36"/>
          <w:szCs w:val="36"/>
        </w:rPr>
        <w:tab/>
      </w:r>
      <w:r w:rsidR="00395675">
        <w:rPr>
          <w:sz w:val="36"/>
          <w:szCs w:val="36"/>
        </w:rPr>
        <w:tab/>
      </w:r>
      <w:r w:rsidR="002D7197" w:rsidRPr="00395675">
        <w:t xml:space="preserve">Vegan: </w:t>
      </w:r>
      <w:r w:rsidR="002D7197" w:rsidRPr="00395675">
        <w:rPr>
          <w:sz w:val="36"/>
          <w:szCs w:val="36"/>
        </w:rPr>
        <w:sym w:font="Wingdings 2" w:char="F02A"/>
      </w:r>
    </w:p>
    <w:p w14:paraId="091D4A8F" w14:textId="17705034" w:rsidR="006B0AAD" w:rsidRPr="00395675" w:rsidRDefault="002D7197" w:rsidP="002D7197">
      <w:pPr>
        <w:pStyle w:val="Default"/>
        <w:spacing w:line="360" w:lineRule="auto"/>
      </w:pPr>
      <w:r w:rsidRPr="00395675">
        <w:t>Unverträglichkeit(en)</w:t>
      </w:r>
      <w:r w:rsidR="006B0AAD" w:rsidRPr="00395675">
        <w:t>:_______________________________________</w:t>
      </w:r>
      <w:r w:rsidR="00165727">
        <w:t>____________</w:t>
      </w:r>
      <w:r w:rsidR="006B0AAD" w:rsidRPr="00395675">
        <w:t>__</w:t>
      </w:r>
    </w:p>
    <w:p w14:paraId="1E0525B2" w14:textId="77777777" w:rsidR="002D7197" w:rsidRPr="00395675" w:rsidRDefault="002D7197" w:rsidP="002D7197">
      <w:pPr>
        <w:pStyle w:val="Default"/>
        <w:spacing w:line="360" w:lineRule="auto"/>
        <w:rPr>
          <w:sz w:val="22"/>
          <w:szCs w:val="22"/>
        </w:rPr>
      </w:pPr>
    </w:p>
    <w:p w14:paraId="7681972C" w14:textId="79E33F6D" w:rsidR="006B0AAD" w:rsidRPr="00395675" w:rsidRDefault="006B0AAD" w:rsidP="002D7197">
      <w:pPr>
        <w:pStyle w:val="Default"/>
        <w:spacing w:line="360" w:lineRule="auto"/>
        <w:rPr>
          <w:b/>
          <w:bCs/>
        </w:rPr>
      </w:pPr>
      <w:r w:rsidRPr="00395675">
        <w:rPr>
          <w:b/>
          <w:bCs/>
        </w:rPr>
        <w:t>Schwimmen:</w:t>
      </w:r>
    </w:p>
    <w:p w14:paraId="6A919FA6" w14:textId="0F9BAE5D" w:rsidR="006B0AAD" w:rsidRPr="00395675" w:rsidRDefault="006B0AAD" w:rsidP="002D7197">
      <w:pPr>
        <w:pStyle w:val="Default"/>
        <w:spacing w:line="360" w:lineRule="auto"/>
      </w:pPr>
      <w:r w:rsidRPr="00395675">
        <w:t xml:space="preserve">Mit Schwimmhilfe </w:t>
      </w:r>
      <w:r w:rsidRPr="00395675">
        <w:rPr>
          <w:sz w:val="36"/>
          <w:szCs w:val="36"/>
        </w:rPr>
        <w:sym w:font="Wingdings 2" w:char="F02A"/>
      </w:r>
      <w:r w:rsidRPr="00395675">
        <w:tab/>
      </w:r>
      <w:r w:rsidRPr="00395675">
        <w:tab/>
        <w:t xml:space="preserve">Ohne Schwimmhilfe </w:t>
      </w:r>
      <w:r w:rsidRPr="00395675">
        <w:rPr>
          <w:sz w:val="36"/>
          <w:szCs w:val="36"/>
        </w:rPr>
        <w:sym w:font="Wingdings 2" w:char="F02A"/>
      </w:r>
    </w:p>
    <w:p w14:paraId="02BD271B" w14:textId="37C37C5C" w:rsidR="006B0AAD" w:rsidRPr="00395675" w:rsidRDefault="006B0AAD" w:rsidP="002D7197">
      <w:pPr>
        <w:pStyle w:val="Default"/>
        <w:spacing w:line="360" w:lineRule="auto"/>
      </w:pPr>
      <w:r w:rsidRPr="00395675">
        <w:t xml:space="preserve">Mit Aufsicht </w:t>
      </w:r>
      <w:r w:rsidRPr="00395675">
        <w:rPr>
          <w:sz w:val="36"/>
          <w:szCs w:val="36"/>
        </w:rPr>
        <w:sym w:font="Wingdings 2" w:char="F02A"/>
      </w:r>
      <w:r w:rsidRPr="00395675">
        <w:rPr>
          <w:sz w:val="36"/>
          <w:szCs w:val="36"/>
        </w:rPr>
        <w:tab/>
      </w:r>
      <w:r w:rsidRPr="00395675">
        <w:rPr>
          <w:sz w:val="36"/>
          <w:szCs w:val="36"/>
        </w:rPr>
        <w:tab/>
      </w:r>
      <w:r w:rsidR="00395675">
        <w:rPr>
          <w:sz w:val="36"/>
          <w:szCs w:val="36"/>
        </w:rPr>
        <w:tab/>
      </w:r>
      <w:r w:rsidRPr="00395675">
        <w:t xml:space="preserve">Ohne Aufsicht </w:t>
      </w:r>
      <w:r w:rsidRPr="00395675">
        <w:rPr>
          <w:sz w:val="36"/>
          <w:szCs w:val="36"/>
        </w:rPr>
        <w:sym w:font="Wingdings 2" w:char="F02A"/>
      </w:r>
    </w:p>
    <w:p w14:paraId="4CAD04B6" w14:textId="77777777" w:rsidR="002D7197" w:rsidRPr="00395675" w:rsidRDefault="002D7197" w:rsidP="002D7197">
      <w:pPr>
        <w:pStyle w:val="Default"/>
        <w:spacing w:line="360" w:lineRule="auto"/>
        <w:rPr>
          <w:sz w:val="22"/>
          <w:szCs w:val="22"/>
        </w:rPr>
      </w:pPr>
    </w:p>
    <w:p w14:paraId="3DC683C9" w14:textId="4683E31F" w:rsidR="002D7197" w:rsidRPr="00395675" w:rsidRDefault="002D7197" w:rsidP="002D7197">
      <w:pPr>
        <w:pStyle w:val="Default"/>
        <w:spacing w:line="360" w:lineRule="auto"/>
      </w:pPr>
      <w:r w:rsidRPr="00395675">
        <w:t>Was wir sonst noch über Ihr Kind wissen sollten</w:t>
      </w:r>
    </w:p>
    <w:p w14:paraId="502102BE" w14:textId="77777777" w:rsidR="002D7197" w:rsidRPr="00395675" w:rsidRDefault="002D7197" w:rsidP="002D7197">
      <w:pPr>
        <w:pStyle w:val="Default"/>
        <w:spacing w:line="360" w:lineRule="auto"/>
      </w:pPr>
      <w:r w:rsidRPr="00395675">
        <w:t>(Krankheiten, Allergien, etc.)</w:t>
      </w:r>
    </w:p>
    <w:p w14:paraId="2F5D0CF5" w14:textId="3AE7BDA7" w:rsidR="006B0AAD" w:rsidRPr="00395675" w:rsidRDefault="006B0AAD" w:rsidP="002D7197">
      <w:pPr>
        <w:pStyle w:val="Default"/>
        <w:spacing w:line="360" w:lineRule="auto"/>
      </w:pPr>
      <w:r w:rsidRPr="00395675">
        <w:t>_________________________________________</w:t>
      </w:r>
      <w:r w:rsidR="002D7197" w:rsidRPr="00395675">
        <w:t>_____________</w:t>
      </w:r>
      <w:r w:rsidR="009947D7" w:rsidRPr="00395675">
        <w:t>_</w:t>
      </w:r>
      <w:r w:rsidR="00165727">
        <w:t>____________</w:t>
      </w:r>
      <w:r w:rsidR="009947D7" w:rsidRPr="00395675">
        <w:t>___</w:t>
      </w:r>
    </w:p>
    <w:p w14:paraId="1FC6EF3E" w14:textId="6984674A" w:rsidR="006B0AAD" w:rsidRPr="00395675" w:rsidRDefault="006B0AAD" w:rsidP="002D7197">
      <w:pPr>
        <w:pStyle w:val="Default"/>
        <w:spacing w:line="360" w:lineRule="auto"/>
      </w:pPr>
      <w:r w:rsidRPr="00395675">
        <w:t>_________________________________________</w:t>
      </w:r>
      <w:r w:rsidR="002D7197" w:rsidRPr="00395675">
        <w:t>____________</w:t>
      </w:r>
      <w:r w:rsidR="00165727">
        <w:t>____________</w:t>
      </w:r>
      <w:r w:rsidR="002D7197" w:rsidRPr="00395675">
        <w:t>_</w:t>
      </w:r>
      <w:r w:rsidR="009947D7" w:rsidRPr="00395675">
        <w:t>____</w:t>
      </w:r>
    </w:p>
    <w:p w14:paraId="1D51BCE2" w14:textId="77777777" w:rsidR="002D7197" w:rsidRPr="00395675" w:rsidRDefault="002D7197" w:rsidP="002D7197">
      <w:pPr>
        <w:pStyle w:val="Default"/>
        <w:spacing w:line="360" w:lineRule="auto"/>
        <w:rPr>
          <w:sz w:val="22"/>
          <w:szCs w:val="22"/>
        </w:rPr>
      </w:pPr>
    </w:p>
    <w:p w14:paraId="2DD4E801" w14:textId="188FBE08" w:rsidR="006B0AAD" w:rsidRPr="00395675" w:rsidRDefault="006B0AAD" w:rsidP="002D7197">
      <w:pPr>
        <w:pStyle w:val="Default"/>
        <w:spacing w:line="360" w:lineRule="auto"/>
      </w:pPr>
      <w:r w:rsidRPr="00395675">
        <w:t>_________________________________________</w:t>
      </w:r>
      <w:r w:rsidR="002D7197" w:rsidRPr="00395675">
        <w:t>____________</w:t>
      </w:r>
      <w:r w:rsidR="00165727">
        <w:t>____________</w:t>
      </w:r>
      <w:r w:rsidR="002D7197" w:rsidRPr="00395675">
        <w:t>_</w:t>
      </w:r>
      <w:r w:rsidR="009947D7" w:rsidRPr="00395675">
        <w:t>____</w:t>
      </w:r>
    </w:p>
    <w:p w14:paraId="3E4C68C1" w14:textId="145B911A" w:rsidR="00D75E60" w:rsidRPr="00395675" w:rsidRDefault="006B0AAD" w:rsidP="002D7197">
      <w:pPr>
        <w:spacing w:line="360" w:lineRule="auto"/>
        <w:rPr>
          <w:sz w:val="24"/>
          <w:szCs w:val="24"/>
        </w:rPr>
      </w:pPr>
      <w:r w:rsidRPr="00395675">
        <w:rPr>
          <w:sz w:val="24"/>
          <w:szCs w:val="24"/>
        </w:rPr>
        <w:t>(</w:t>
      </w:r>
      <w:r w:rsidRPr="00165727">
        <w:rPr>
          <w:b/>
          <w:bCs/>
          <w:sz w:val="24"/>
          <w:szCs w:val="24"/>
        </w:rPr>
        <w:t>Datum</w:t>
      </w:r>
      <w:r w:rsidR="00165727">
        <w:rPr>
          <w:sz w:val="24"/>
          <w:szCs w:val="24"/>
        </w:rPr>
        <w:t xml:space="preserve"> </w:t>
      </w:r>
      <w:r w:rsidRPr="00395675">
        <w:rPr>
          <w:sz w:val="24"/>
          <w:szCs w:val="24"/>
        </w:rPr>
        <w:t>&amp;</w:t>
      </w:r>
      <w:r w:rsidR="00165727">
        <w:rPr>
          <w:sz w:val="24"/>
          <w:szCs w:val="24"/>
        </w:rPr>
        <w:t xml:space="preserve"> </w:t>
      </w:r>
      <w:r w:rsidRPr="00165727">
        <w:rPr>
          <w:b/>
          <w:bCs/>
          <w:sz w:val="24"/>
          <w:szCs w:val="24"/>
        </w:rPr>
        <w:t>Unterschrift</w:t>
      </w:r>
      <w:r w:rsidR="00165727" w:rsidRPr="00165727">
        <w:rPr>
          <w:sz w:val="24"/>
          <w:szCs w:val="24"/>
        </w:rPr>
        <w:t xml:space="preserve"> </w:t>
      </w:r>
      <w:r w:rsidRPr="00165727">
        <w:rPr>
          <w:sz w:val="24"/>
          <w:szCs w:val="24"/>
        </w:rPr>
        <w:t>des</w:t>
      </w:r>
      <w:r w:rsidRPr="00395675">
        <w:rPr>
          <w:sz w:val="24"/>
          <w:szCs w:val="24"/>
        </w:rPr>
        <w:t>/der Sorgeberechtigten)</w:t>
      </w:r>
    </w:p>
    <w:sectPr w:rsidR="00D75E60" w:rsidRPr="00395675" w:rsidSect="007D693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cxNTO1NLYwNjVR0lEKTi0uzszPAykwrAUANad8lSwAAAA="/>
  </w:docVars>
  <w:rsids>
    <w:rsidRoot w:val="006B0AAD"/>
    <w:rsid w:val="00165727"/>
    <w:rsid w:val="002D7197"/>
    <w:rsid w:val="00395675"/>
    <w:rsid w:val="006B0AAD"/>
    <w:rsid w:val="007D6930"/>
    <w:rsid w:val="008114C4"/>
    <w:rsid w:val="009947D7"/>
    <w:rsid w:val="00AF28E1"/>
    <w:rsid w:val="00C47EBE"/>
    <w:rsid w:val="00D36075"/>
    <w:rsid w:val="00D75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2D3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6B0AA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6B0AA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286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Binder</dc:creator>
  <cp:lastModifiedBy>Miriam Eckl</cp:lastModifiedBy>
  <cp:revision>5</cp:revision>
  <cp:lastPrinted>2022-05-04T10:34:00Z</cp:lastPrinted>
  <dcterms:created xsi:type="dcterms:W3CDTF">2021-12-11T09:10:00Z</dcterms:created>
  <dcterms:modified xsi:type="dcterms:W3CDTF">2022-05-17T08:00:00Z</dcterms:modified>
</cp:coreProperties>
</file>